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13507E88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7E2D0A">
        <w:rPr>
          <w:rFonts w:ascii="Times New Roman" w:hAnsi="Times New Roman" w:cs="Times New Roman"/>
          <w:b/>
          <w:bCs/>
          <w:sz w:val="24"/>
          <w:szCs w:val="24"/>
        </w:rPr>
        <w:t xml:space="preserve">Ex. No.:  </w:t>
      </w:r>
      <w:r w:rsidR="000217A9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E2D0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7A1DCE">
        <w:rPr>
          <w:rFonts w:ascii="Times New Roman" w:hAnsi="Times New Roman" w:cs="Times New Roman"/>
          <w:sz w:val="24"/>
          <w:szCs w:val="24"/>
        </w:rPr>
        <w:t>03-03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1177227" w14:textId="77777777" w:rsidR="00C23378" w:rsidRPr="007E2D0A" w:rsidRDefault="003C7C16" w:rsidP="00C23378">
      <w:pPr>
        <w:rPr>
          <w:rFonts w:ascii="Times New Roman" w:hAnsi="Times New Roman" w:cs="Times New Roman"/>
          <w:sz w:val="28"/>
        </w:rPr>
      </w:pPr>
      <w:r w:rsidRPr="007E2D0A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7E2D0A">
        <w:rPr>
          <w:rFonts w:ascii="Times New Roman" w:hAnsi="Times New Roman" w:cs="Times New Roman"/>
          <w:sz w:val="28"/>
        </w:rPr>
        <w:t xml:space="preserve"> </w:t>
      </w:r>
    </w:p>
    <w:p w14:paraId="47ED190B" w14:textId="77777777" w:rsidR="003C7C08" w:rsidRDefault="003C7C08" w:rsidP="003C7C08">
      <w:pPr>
        <w:rPr>
          <w:rFonts w:ascii="Times New Roman" w:hAnsi="Times New Roman" w:cs="Times New Roman"/>
          <w:sz w:val="24"/>
        </w:rPr>
      </w:pPr>
      <w:r w:rsidRPr="002A6658">
        <w:rPr>
          <w:rFonts w:ascii="Times New Roman" w:hAnsi="Times New Roman" w:cs="Times New Roman"/>
          <w:sz w:val="24"/>
        </w:rPr>
        <w:t>Create and save an XML document at the server, which contains 10 users Information. Write a Program, which takes user Id as an input and returns the User details by taking the user information from the XML document.</w:t>
      </w:r>
    </w:p>
    <w:p w14:paraId="6DE691C3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registration should be done by XML.</w:t>
      </w:r>
    </w:p>
    <w:p w14:paraId="4172CCB7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First should create a login page for the users.</w:t>
      </w:r>
    </w:p>
    <w:p w14:paraId="6C247174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 xml:space="preserve">The user has name should contains only Alphabets and the </w:t>
      </w:r>
      <w:r w:rsidRPr="00500922">
        <w:rPr>
          <w:rFonts w:ascii="Times New Roman" w:hAnsi="Times New Roman" w:cs="Times New Roman"/>
        </w:rPr>
        <w:t>Password must be of specific length and should contain alphabets, numbers, special characters</w:t>
      </w:r>
      <w:r>
        <w:rPr>
          <w:rFonts w:ascii="Times New Roman" w:hAnsi="Times New Roman" w:cs="Times New Roman"/>
        </w:rPr>
        <w:t>.</w:t>
      </w:r>
    </w:p>
    <w:p w14:paraId="4D215B56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user information should contain at least address, phone number and email.</w:t>
      </w:r>
    </w:p>
    <w:p w14:paraId="13B9D72C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user information should contain more than 10 users.</w:t>
      </w:r>
    </w:p>
    <w:p w14:paraId="5B808029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data set can be use of students.</w:t>
      </w:r>
    </w:p>
    <w:p w14:paraId="6BC1822E" w14:textId="77777777" w:rsidR="003C7C08" w:rsidRDefault="003C7C08" w:rsidP="003C7C08"/>
    <w:p w14:paraId="79ABFE04" w14:textId="77777777" w:rsidR="003C7C08" w:rsidRDefault="003C7C08" w:rsidP="003C7C08">
      <w:r>
        <w:t xml:space="preserve"> Login page:</w:t>
      </w:r>
    </w:p>
    <w:p w14:paraId="563CE174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010D53" wp14:editId="1968FA9A">
                <wp:simplePos x="0" y="0"/>
                <wp:positionH relativeFrom="column">
                  <wp:posOffset>727075</wp:posOffset>
                </wp:positionH>
                <wp:positionV relativeFrom="paragraph">
                  <wp:posOffset>61018</wp:posOffset>
                </wp:positionV>
                <wp:extent cx="692150" cy="124460"/>
                <wp:effectExtent l="0" t="0" r="12700" b="2794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3F181C" w14:textId="77777777" w:rsidR="003C7C08" w:rsidRDefault="003C7C08" w:rsidP="003C7C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10D53" id="Rectangle 34" o:spid="_x0000_s1026" style="position:absolute;margin-left:57.25pt;margin-top:4.8pt;width:54.5pt;height:9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" fillcolor="white [3201]" strokecolor="#4472c4 [3204]" strokeweight="1pt">
                <v:textbox>
                  <w:txbxContent>
                    <w:p w14:paraId="713F181C" w14:textId="77777777" w:rsidR="003C7C08" w:rsidRDefault="003C7C08" w:rsidP="003C7C0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 xml:space="preserve">  Username:</w:t>
      </w:r>
    </w:p>
    <w:p w14:paraId="78A1FEAC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2AA6D" wp14:editId="4331188D">
                <wp:simplePos x="0" y="0"/>
                <wp:positionH relativeFrom="column">
                  <wp:posOffset>727364</wp:posOffset>
                </wp:positionH>
                <wp:positionV relativeFrom="paragraph">
                  <wp:posOffset>21244</wp:posOffset>
                </wp:positionV>
                <wp:extent cx="692727" cy="124691"/>
                <wp:effectExtent l="0" t="0" r="12700" b="279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A24A9" id="Rectangle 51" o:spid="_x0000_s1026" style="position:absolute;margin-left:57.25pt;margin-top:1.65pt;width:54.55pt;height: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" fillcolor="white [3201]" strokecolor="#4472c4 [3204]" strokeweight="1pt"/>
            </w:pict>
          </mc:Fallback>
        </mc:AlternateContent>
      </w:r>
      <w:r>
        <w:t xml:space="preserve">   Password:</w:t>
      </w:r>
    </w:p>
    <w:p w14:paraId="79B3FD06" w14:textId="77777777" w:rsidR="003C7C08" w:rsidRDefault="003C7C08" w:rsidP="003C7C08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87A3ED" wp14:editId="67A8989B">
                <wp:simplePos x="0" y="0"/>
                <wp:positionH relativeFrom="column">
                  <wp:posOffset>858982</wp:posOffset>
                </wp:positionH>
                <wp:positionV relativeFrom="paragraph">
                  <wp:posOffset>27074</wp:posOffset>
                </wp:positionV>
                <wp:extent cx="720378" cy="325582"/>
                <wp:effectExtent l="0" t="0" r="22860" b="17780"/>
                <wp:wrapNone/>
                <wp:docPr id="56" name="Rectangle: Rounded Corner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378" cy="32558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25A35E" w14:textId="77777777" w:rsidR="003C7C08" w:rsidRDefault="003C7C08" w:rsidP="003C7C08">
                            <w:pPr>
                              <w:jc w:val="center"/>
                            </w:pPr>
                            <w: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87A3ED" id="Rectangle: Rounded Corners 56" o:spid="_x0000_s1027" style="position:absolute;margin-left:67.65pt;margin-top:2.15pt;width:56.7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" fillcolor="white [3201]" strokecolor="#4472c4 [3204]" strokeweight="1pt">
                <v:stroke joinstyle="miter"/>
                <v:textbox>
                  <w:txbxContent>
                    <w:p w14:paraId="6125A35E" w14:textId="77777777" w:rsidR="003C7C08" w:rsidRDefault="003C7C08" w:rsidP="003C7C08">
                      <w:pPr>
                        <w:jc w:val="center"/>
                      </w:pPr>
                      <w:r>
                        <w:t>regist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F36686" wp14:editId="19B0F1F5">
                <wp:simplePos x="0" y="0"/>
                <wp:positionH relativeFrom="column">
                  <wp:posOffset>110836</wp:posOffset>
                </wp:positionH>
                <wp:positionV relativeFrom="paragraph">
                  <wp:posOffset>27074</wp:posOffset>
                </wp:positionV>
                <wp:extent cx="616528" cy="325582"/>
                <wp:effectExtent l="0" t="0" r="12700" b="1778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528" cy="32558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4AD336" w14:textId="77777777" w:rsidR="003C7C08" w:rsidRDefault="003C7C08" w:rsidP="003C7C08">
                            <w:pPr>
                              <w:jc w:val="center"/>
                            </w:pPr>
                            <w: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F36686" id="Rectangle: Rounded Corners 57" o:spid="_x0000_s1028" style="position:absolute;margin-left:8.75pt;margin-top:2.15pt;width:48.55pt;height:2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" fillcolor="white [3201]" strokecolor="#4472c4 [3204]" strokeweight="1pt">
                <v:stroke joinstyle="miter"/>
                <v:textbox>
                  <w:txbxContent>
                    <w:p w14:paraId="224AD336" w14:textId="77777777" w:rsidR="003C7C08" w:rsidRDefault="003C7C08" w:rsidP="003C7C08">
                      <w:pPr>
                        <w:jc w:val="center"/>
                      </w:pPr>
                      <w:r>
                        <w:t>logi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8FEC8CB" w14:textId="77777777" w:rsidR="003C7C08" w:rsidRDefault="003C7C08" w:rsidP="003C7C08"/>
    <w:p w14:paraId="3169BFBB" w14:textId="77777777" w:rsidR="003C7C08" w:rsidRDefault="003C7C08" w:rsidP="003C7C08"/>
    <w:p w14:paraId="40ED3450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3EFE39" wp14:editId="6FABAFB7">
                <wp:simplePos x="0" y="0"/>
                <wp:positionH relativeFrom="column">
                  <wp:posOffset>4267200</wp:posOffset>
                </wp:positionH>
                <wp:positionV relativeFrom="paragraph">
                  <wp:posOffset>196330</wp:posOffset>
                </wp:positionV>
                <wp:extent cx="558115" cy="249382"/>
                <wp:effectExtent l="0" t="0" r="13970" b="17780"/>
                <wp:wrapNone/>
                <wp:docPr id="58" name="Rectangle 58" descr="log&#10;ou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115" cy="24938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9CB97E" w14:textId="77777777" w:rsidR="003C7C08" w:rsidRPr="00F3191A" w:rsidRDefault="003C7C08" w:rsidP="003C7C0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3191A">
                              <w:rPr>
                                <w:sz w:val="20"/>
                                <w:szCs w:val="20"/>
                              </w:rPr>
                              <w:t>Edit</w:t>
                            </w:r>
                          </w:p>
                          <w:p w14:paraId="1484E2FA" w14:textId="77777777" w:rsidR="003C7C08" w:rsidRDefault="003C7C08" w:rsidP="003C7C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EFE39" id="Rectangle 58" o:spid="_x0000_s1029" alt="log&#10;out" style="position:absolute;margin-left:336pt;margin-top:15.45pt;width:43.95pt;height:1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" fillcolor="white [3201]" strokecolor="#4472c4 [3204]" strokeweight="1pt">
                <v:textbox>
                  <w:txbxContent>
                    <w:p w14:paraId="219CB97E" w14:textId="77777777" w:rsidR="003C7C08" w:rsidRPr="00F3191A" w:rsidRDefault="003C7C08" w:rsidP="003C7C08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F3191A">
                        <w:rPr>
                          <w:sz w:val="20"/>
                          <w:szCs w:val="20"/>
                        </w:rPr>
                        <w:t>Edit</w:t>
                      </w:r>
                    </w:p>
                    <w:p w14:paraId="1484E2FA" w14:textId="77777777" w:rsidR="003C7C08" w:rsidRDefault="003C7C08" w:rsidP="003C7C0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User information page:</w:t>
      </w:r>
    </w:p>
    <w:p w14:paraId="66EC0F18" w14:textId="090BF7B2" w:rsidR="00B55439" w:rsidRDefault="003C7C08" w:rsidP="003C7C08">
      <w:r>
        <w:t xml:space="preserve">                                                                                                  </w:t>
      </w:r>
    </w:p>
    <w:p w14:paraId="070E5371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80E59C" wp14:editId="73F55B53">
                <wp:simplePos x="0" y="0"/>
                <wp:positionH relativeFrom="column">
                  <wp:posOffset>968375</wp:posOffset>
                </wp:positionH>
                <wp:positionV relativeFrom="paragraph">
                  <wp:posOffset>12642</wp:posOffset>
                </wp:positionV>
                <wp:extent cx="692727" cy="124691"/>
                <wp:effectExtent l="0" t="0" r="12700" b="2794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198D1" id="Rectangle 59" o:spid="_x0000_s1026" style="position:absolute;margin-left:76.25pt;margin-top:1pt;width:54.55pt;height:9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" fillcolor="white [3201]" strokecolor="#4472c4 [3204]" strokeweight="1pt"/>
            </w:pict>
          </mc:Fallback>
        </mc:AlternateContent>
      </w:r>
      <w:r>
        <w:t xml:space="preserve">User Id:       </w:t>
      </w:r>
    </w:p>
    <w:p w14:paraId="4BA3C255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BD6E33" wp14:editId="4C39557F">
                <wp:simplePos x="0" y="0"/>
                <wp:positionH relativeFrom="column">
                  <wp:posOffset>969356</wp:posOffset>
                </wp:positionH>
                <wp:positionV relativeFrom="paragraph">
                  <wp:posOffset>54725</wp:posOffset>
                </wp:positionV>
                <wp:extent cx="692727" cy="124691"/>
                <wp:effectExtent l="0" t="0" r="12700" b="2794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9836F" id="Rectangle 60" o:spid="_x0000_s1026" style="position:absolute;margin-left:76.35pt;margin-top:4.3pt;width:54.55pt;height:9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" fillcolor="white [3201]" strokecolor="#4472c4 [3204]" strokeweight="1pt"/>
            </w:pict>
          </mc:Fallback>
        </mc:AlternateContent>
      </w:r>
      <w:r>
        <w:t xml:space="preserve">Roll no:     </w:t>
      </w:r>
    </w:p>
    <w:p w14:paraId="64631E21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E91C11A" wp14:editId="48A9E5BA">
                <wp:simplePos x="0" y="0"/>
                <wp:positionH relativeFrom="column">
                  <wp:posOffset>969645</wp:posOffset>
                </wp:positionH>
                <wp:positionV relativeFrom="paragraph">
                  <wp:posOffset>34290</wp:posOffset>
                </wp:positionV>
                <wp:extent cx="692150" cy="124460"/>
                <wp:effectExtent l="0" t="0" r="12700" b="279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37969" id="Rectangle 61" o:spid="_x0000_s1026" style="position:absolute;margin-left:76.35pt;margin-top:2.7pt;width:54.5pt;height:9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" fillcolor="white [3201]" strokecolor="#4472c4 [3204]" strokeweight="1pt"/>
            </w:pict>
          </mc:Fallback>
        </mc:AlternateContent>
      </w:r>
      <w:r>
        <w:t xml:space="preserve">Name: </w:t>
      </w:r>
    </w:p>
    <w:p w14:paraId="4987BD5E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DEDDE6" wp14:editId="58F3856A">
                <wp:simplePos x="0" y="0"/>
                <wp:positionH relativeFrom="column">
                  <wp:posOffset>948459</wp:posOffset>
                </wp:positionH>
                <wp:positionV relativeFrom="paragraph">
                  <wp:posOffset>285750</wp:posOffset>
                </wp:positionV>
                <wp:extent cx="692150" cy="124460"/>
                <wp:effectExtent l="0" t="0" r="12700" b="2794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5CD0C" id="Rectangle 62" o:spid="_x0000_s1026" style="position:absolute;margin-left:74.7pt;margin-top:22.5pt;width:54.5pt;height:9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" fillcolor="white [3201]" strokecolor="#4472c4 [3204]" strokeweight="1pt"/>
            </w:pict>
          </mc:Fallback>
        </mc:AlternateContent>
      </w:r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520A94" wp14:editId="136C85CB">
                <wp:simplePos x="0" y="0"/>
                <wp:positionH relativeFrom="column">
                  <wp:posOffset>947997</wp:posOffset>
                </wp:positionH>
                <wp:positionV relativeFrom="paragraph">
                  <wp:posOffset>26670</wp:posOffset>
                </wp:positionV>
                <wp:extent cx="692150" cy="124460"/>
                <wp:effectExtent l="0" t="0" r="12700" b="2794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E8CD2" id="Rectangle 63" o:spid="_x0000_s1026" style="position:absolute;margin-left:74.65pt;margin-top:2.1pt;width:54.5pt;height:9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" fillcolor="white [3201]" strokecolor="#4472c4 [3204]" strokeweight="1pt"/>
            </w:pict>
          </mc:Fallback>
        </mc:AlternateContent>
      </w:r>
      <w:r>
        <w:t>Father name:</w:t>
      </w:r>
      <w:r w:rsidRPr="00A46442">
        <w:rPr>
          <w:noProof/>
          <w:color w:val="FFFFFF" w:themeColor="background1"/>
        </w:rPr>
        <w:t xml:space="preserve"> </w:t>
      </w:r>
    </w:p>
    <w:p w14:paraId="77788FC5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556ECC" wp14:editId="79886ED5">
                <wp:simplePos x="0" y="0"/>
                <wp:positionH relativeFrom="column">
                  <wp:posOffset>948112</wp:posOffset>
                </wp:positionH>
                <wp:positionV relativeFrom="paragraph">
                  <wp:posOffset>236220</wp:posOffset>
                </wp:positionV>
                <wp:extent cx="692727" cy="124691"/>
                <wp:effectExtent l="0" t="0" r="12700" b="279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7C248" id="Rectangle 64" o:spid="_x0000_s1026" style="position:absolute;margin-left:74.65pt;margin-top:18.6pt;width:54.55pt;height:9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" fillcolor="white [3201]" strokecolor="#4472c4 [3204]" strokeweight="1pt"/>
            </w:pict>
          </mc:Fallback>
        </mc:AlternateContent>
      </w:r>
      <w:r>
        <w:t>Branch:</w:t>
      </w:r>
      <w:r w:rsidRPr="00A46442">
        <w:rPr>
          <w:noProof/>
          <w:color w:val="FFFFFF" w:themeColor="background1"/>
        </w:rPr>
        <w:t xml:space="preserve"> </w:t>
      </w:r>
    </w:p>
    <w:p w14:paraId="6730637D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0E2B6" wp14:editId="5CD60102">
                <wp:simplePos x="0" y="0"/>
                <wp:positionH relativeFrom="column">
                  <wp:posOffset>948978</wp:posOffset>
                </wp:positionH>
                <wp:positionV relativeFrom="paragraph">
                  <wp:posOffset>285115</wp:posOffset>
                </wp:positionV>
                <wp:extent cx="692727" cy="124691"/>
                <wp:effectExtent l="0" t="0" r="12700" b="2794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7D1CEA" id="Rectangle 65" o:spid="_x0000_s1026" style="position:absolute;margin-left:74.7pt;margin-top:22.45pt;width:54.55pt;height:9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" fillcolor="white [3201]" strokecolor="#4472c4 [3204]" strokeweight="1pt"/>
            </w:pict>
          </mc:Fallback>
        </mc:AlternateContent>
      </w:r>
      <w:r>
        <w:t>Year:</w:t>
      </w:r>
    </w:p>
    <w:p w14:paraId="4665940B" w14:textId="77777777" w:rsidR="003C7C08" w:rsidRPr="00BF6876" w:rsidRDefault="003C7C08" w:rsidP="003C7C08">
      <w:pPr>
        <w:rPr>
          <w:noProof/>
          <w:color w:val="FFFFFF" w:themeColor="background1"/>
        </w:rPr>
      </w:pPr>
      <w:r>
        <w:t>Email:</w:t>
      </w:r>
      <w:r w:rsidRPr="00BF6876">
        <w:rPr>
          <w:noProof/>
          <w:color w:val="FFFFFF" w:themeColor="background1"/>
        </w:rPr>
        <w:t xml:space="preserve"> </w:t>
      </w:r>
    </w:p>
    <w:p w14:paraId="41ED3779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F19FF8" wp14:editId="0892A957">
                <wp:simplePos x="0" y="0"/>
                <wp:positionH relativeFrom="column">
                  <wp:posOffset>948112</wp:posOffset>
                </wp:positionH>
                <wp:positionV relativeFrom="paragraph">
                  <wp:posOffset>33655</wp:posOffset>
                </wp:positionV>
                <wp:extent cx="692727" cy="124691"/>
                <wp:effectExtent l="0" t="0" r="12700" b="2794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50DC3" id="Rectangle 66" o:spid="_x0000_s1026" style="position:absolute;margin-left:74.65pt;margin-top:2.65pt;width:54.55pt;height:9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" fillcolor="white [3201]" strokecolor="#4472c4 [3204]" strokeweight="1pt"/>
            </w:pict>
          </mc:Fallback>
        </mc:AlternateContent>
      </w:r>
      <w:r>
        <w:t>Address:</w:t>
      </w:r>
      <w:r w:rsidRPr="00A46442">
        <w:rPr>
          <w:noProof/>
          <w:color w:val="FFFFFF" w:themeColor="background1"/>
        </w:rPr>
        <w:t xml:space="preserve"> </w:t>
      </w:r>
    </w:p>
    <w:p w14:paraId="4475EFC1" w14:textId="77777777" w:rsidR="003C7C08" w:rsidRDefault="003C7C08" w:rsidP="003C7C08"/>
    <w:p w14:paraId="7B7B8DEF" w14:textId="77777777" w:rsidR="003C7C08" w:rsidRDefault="003C7C08" w:rsidP="003C7C08">
      <w:pPr>
        <w:pStyle w:val="ListParagraph"/>
        <w:numPr>
          <w:ilvl w:val="0"/>
          <w:numId w:val="2"/>
        </w:numPr>
      </w:pPr>
      <w:r w:rsidRPr="00B473A2">
        <w:t>If the user wants to edit, then valid the user by OTP. OTP generated using random n</w:t>
      </w:r>
      <w:r>
        <w:t xml:space="preserve">umber, it </w:t>
      </w:r>
      <w:r w:rsidRPr="00B473A2">
        <w:t>can send to mail or phone.</w:t>
      </w:r>
    </w:p>
    <w:p w14:paraId="07E776B2" w14:textId="77777777" w:rsidR="00B55439" w:rsidRDefault="00B55439" w:rsidP="3CE7F558">
      <w:pPr>
        <w:rPr>
          <w:rFonts w:ascii="Times New Roman" w:hAnsi="Times New Roman" w:cs="Times New Roman"/>
          <w:sz w:val="24"/>
          <w:szCs w:val="24"/>
        </w:rPr>
      </w:pPr>
    </w:p>
    <w:p w14:paraId="11E86D48" w14:textId="2B2A1153" w:rsidR="003C7C16" w:rsidRPr="00B55439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B55439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1CCCD60C" w14:textId="183A9217" w:rsidR="003C7C16" w:rsidRDefault="003C7C16"/>
    <w:p w14:paraId="1A032EC9" w14:textId="004CC466" w:rsidR="00B55439" w:rsidRDefault="00B55439">
      <w:r>
        <w:rPr>
          <w:noProof/>
        </w:rPr>
        <w:drawing>
          <wp:inline distT="0" distB="0" distL="0" distR="0" wp14:anchorId="31B94BC0" wp14:editId="0389F11B">
            <wp:extent cx="5974080" cy="694182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694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97310" w14:textId="5DF35CB1" w:rsidR="007A1DCE" w:rsidRDefault="007A1DCE" w:rsidP="007A1DCE">
      <w:pPr>
        <w:rPr>
          <w:rFonts w:ascii="Times New Roman" w:hAnsi="Times New Roman" w:cs="Times New Roman"/>
          <w:sz w:val="24"/>
          <w:szCs w:val="32"/>
        </w:rPr>
      </w:pPr>
    </w:p>
    <w:p w14:paraId="5C37E1DE" w14:textId="66E0ED3E" w:rsidR="00B55439" w:rsidRDefault="00B55439" w:rsidP="007A1DCE">
      <w:pPr>
        <w:rPr>
          <w:rFonts w:ascii="Times New Roman" w:hAnsi="Times New Roman" w:cs="Times New Roman"/>
          <w:sz w:val="24"/>
          <w:szCs w:val="32"/>
        </w:rPr>
      </w:pPr>
    </w:p>
    <w:p w14:paraId="5DFA5D6E" w14:textId="68DF331A" w:rsidR="00B55439" w:rsidRDefault="00B55439" w:rsidP="007A1DCE">
      <w:pPr>
        <w:rPr>
          <w:rFonts w:ascii="Times New Roman" w:hAnsi="Times New Roman" w:cs="Times New Roman"/>
          <w:sz w:val="24"/>
          <w:szCs w:val="32"/>
        </w:rPr>
      </w:pPr>
    </w:p>
    <w:p w14:paraId="55B86D19" w14:textId="77777777" w:rsidR="00B55439" w:rsidRDefault="00B55439" w:rsidP="007A1DCE">
      <w:pPr>
        <w:rPr>
          <w:rFonts w:ascii="Times New Roman" w:hAnsi="Times New Roman" w:cs="Times New Roman"/>
          <w:sz w:val="24"/>
          <w:szCs w:val="32"/>
        </w:rPr>
      </w:pPr>
    </w:p>
    <w:p w14:paraId="1B202753" w14:textId="77777777" w:rsidR="007A1DCE" w:rsidRPr="00602D59" w:rsidRDefault="007A1DCE" w:rsidP="007A1DCE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3B914E07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06B4932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NetBeans IDE</w:t>
      </w:r>
    </w:p>
    <w:p w14:paraId="4BF4F05F" w14:textId="77777777" w:rsidR="003C7C08" w:rsidRDefault="007A1DCE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7E694AA8" w14:textId="77777777" w:rsidR="003C7C08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XML</w:t>
      </w:r>
    </w:p>
    <w:p w14:paraId="75494DD8" w14:textId="048506FA" w:rsidR="007A1DCE" w:rsidRDefault="007A1DCE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AJAX</w:t>
      </w:r>
    </w:p>
    <w:p w14:paraId="4FEBD797" w14:textId="18AEF265" w:rsidR="007A1DCE" w:rsidRDefault="003C7C08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P</w:t>
      </w:r>
    </w:p>
    <w:p w14:paraId="40318C30" w14:textId="17D4664D" w:rsidR="007A1DCE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ava Servlet</w:t>
      </w:r>
    </w:p>
    <w:p w14:paraId="4A65447B" w14:textId="0F0A83BF" w:rsidR="003C7C08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ava DOM Parser</w:t>
      </w:r>
    </w:p>
    <w:p w14:paraId="216CF315" w14:textId="39133F32" w:rsidR="003C7C08" w:rsidRPr="00DA54D6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>
        <w:rPr>
          <w:rFonts w:ascii="Times New Roman" w:hAnsi="Times New Roman" w:cs="Times New Roman"/>
          <w:sz w:val="24"/>
          <w:szCs w:val="32"/>
        </w:rPr>
        <w:t>JavaMail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 API</w:t>
      </w:r>
    </w:p>
    <w:p w14:paraId="47DBE4CE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59E584BB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3679B172" w14:textId="2EC233C8" w:rsidR="007A1DCE" w:rsidRP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 w:rsidRPr="00DA54D6">
        <w:rPr>
          <w:rFonts w:ascii="Times New Roman" w:hAnsi="Times New Roman" w:cs="Times New Roman"/>
          <w:sz w:val="24"/>
          <w:szCs w:val="32"/>
        </w:rPr>
        <w:t>Javascript</w:t>
      </w:r>
      <w:proofErr w:type="spellEnd"/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0B58FD86" w:rsidR="00DD367E" w:rsidRPr="007E2D0A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7E2D0A">
        <w:rPr>
          <w:rFonts w:ascii="Times New Roman" w:hAnsi="Times New Roman" w:cs="Times New Roman"/>
          <w:b/>
          <w:bCs/>
          <w:sz w:val="28"/>
        </w:rPr>
        <w:t>Code:</w:t>
      </w:r>
      <w:r w:rsidR="00984DB6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9" w:history="1">
        <w:r w:rsidR="00984DB6" w:rsidRPr="00C955D5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3zaEwlM1chssaG3o6DIjMNvkgGRRD-iH?usp=sharing</w:t>
        </w:r>
      </w:hyperlink>
      <w:r w:rsidR="00984D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23EDDA" w14:textId="6088EBB1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7FC6D41E" w14:textId="471EECCF" w:rsidR="00730EB4" w:rsidRPr="00984DB6" w:rsidRDefault="00984DB6" w:rsidP="00730EB4">
      <w:pPr>
        <w:rPr>
          <w:rFonts w:ascii="Times New Roman" w:hAnsi="Times New Roman" w:cs="Times New Roman"/>
          <w:b/>
          <w:bCs/>
          <w:sz w:val="28"/>
        </w:rPr>
      </w:pPr>
      <w:r w:rsidRPr="00984DB6">
        <w:rPr>
          <w:rFonts w:ascii="Times New Roman" w:hAnsi="Times New Roman" w:cs="Times New Roman"/>
          <w:b/>
          <w:bCs/>
          <w:sz w:val="28"/>
        </w:rPr>
        <w:t xml:space="preserve">Screenshots of the </w:t>
      </w:r>
      <w:r w:rsidR="0055204D" w:rsidRPr="00984DB6">
        <w:rPr>
          <w:rFonts w:ascii="Times New Roman" w:hAnsi="Times New Roman" w:cs="Times New Roman"/>
          <w:b/>
          <w:bCs/>
          <w:sz w:val="28"/>
        </w:rPr>
        <w:t>Output:</w:t>
      </w:r>
    </w:p>
    <w:p w14:paraId="261C5595" w14:textId="29B34D8B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AD5502" wp14:editId="64BFB5EE">
            <wp:extent cx="5731510" cy="3223895"/>
            <wp:effectExtent l="0" t="0" r="254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29E6B" w14:textId="627E68FF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268EEDC2" w14:textId="72DDAAA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ABB0D19" wp14:editId="043B52A1">
            <wp:extent cx="5731510" cy="3223895"/>
            <wp:effectExtent l="0" t="0" r="254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7A88C" w14:textId="5839121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2076D6D7" w14:textId="4A6D09E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6531FC" wp14:editId="14C0FB15">
            <wp:extent cx="5731510" cy="3223895"/>
            <wp:effectExtent l="0" t="0" r="254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1C260" w14:textId="7D308FC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4B07C6BD" w14:textId="4411A298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739613" wp14:editId="25937A1E">
            <wp:extent cx="5731510" cy="3223895"/>
            <wp:effectExtent l="0" t="0" r="254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77343" w14:textId="142DCD93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3C343A2C" w14:textId="48156F20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ging in using invalid credentials:</w:t>
      </w:r>
    </w:p>
    <w:p w14:paraId="682FC231" w14:textId="309C9BED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031694F7" w14:textId="3152B75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D150DB" wp14:editId="3955F2DC">
            <wp:extent cx="5731510" cy="3223895"/>
            <wp:effectExtent l="0" t="0" r="254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06124" w14:textId="3ACF910D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47FC852D" w14:textId="780AA911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BEE374" wp14:editId="5CA4F0CB">
            <wp:extent cx="5731510" cy="3223895"/>
            <wp:effectExtent l="0" t="0" r="254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4EC35" w14:textId="73E690FB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26C7F070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ging in with existing user:</w:t>
      </w:r>
    </w:p>
    <w:p w14:paraId="5F5FB9A6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C2645A" wp14:editId="4F90B087">
            <wp:extent cx="5731510" cy="3223895"/>
            <wp:effectExtent l="0" t="0" r="254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201A6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</w:p>
    <w:p w14:paraId="28E6302C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D11118" wp14:editId="7B89AEB1">
            <wp:extent cx="5731510" cy="3223895"/>
            <wp:effectExtent l="0" t="0" r="254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2CCFF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</w:p>
    <w:p w14:paraId="2F0F1147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FFA892" wp14:editId="49F2D503">
            <wp:extent cx="5731510" cy="3223895"/>
            <wp:effectExtent l="0" t="0" r="254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6A4EF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</w:p>
    <w:p w14:paraId="6F54E451" w14:textId="03E2A431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28C1A5F2" w14:textId="28080CF5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57E5D6E3" w14:textId="2771B209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4FC7C881" w14:textId="3E63D069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163F13EE" w14:textId="0CEC4564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5F2EBC15" w14:textId="17557261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gging in by creating a new user:</w:t>
      </w:r>
    </w:p>
    <w:p w14:paraId="79E3807D" w14:textId="1200FF99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4B5A433C" w14:textId="513BF57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DEA6F6" wp14:editId="5FD032DB">
            <wp:extent cx="5731510" cy="3223895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4C461" w14:textId="7EC34863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24BD0151" w14:textId="4AF08699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72D982" wp14:editId="5DE590CA">
            <wp:extent cx="5731510" cy="3223895"/>
            <wp:effectExtent l="0" t="0" r="254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88708" w14:textId="1E005396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3B3C4101" w14:textId="74312759" w:rsidR="00043033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ED31F8" wp14:editId="7252F941">
            <wp:extent cx="5731510" cy="3223895"/>
            <wp:effectExtent l="0" t="0" r="254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F8189" w14:textId="79D93683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1D0D4650" w14:textId="7CC9C31D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F1E203" wp14:editId="746FB6EE">
            <wp:extent cx="5731510" cy="3223895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F3D13" w14:textId="3D7162E2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3EA56761" w14:textId="089522ED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74A45B" wp14:editId="4DD53D15">
            <wp:extent cx="5731510" cy="3223895"/>
            <wp:effectExtent l="0" t="0" r="254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9ED6" w14:textId="652B3505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459DF089" w14:textId="77CFB42E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A31199" wp14:editId="155BA4D8">
            <wp:extent cx="5731510" cy="3223895"/>
            <wp:effectExtent l="0" t="0" r="254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2E03" w14:textId="2D1E604F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01618A2C" w14:textId="5005DA06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B48F30" wp14:editId="36896574">
            <wp:extent cx="5731510" cy="3223895"/>
            <wp:effectExtent l="0" t="0" r="254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9EB94" w14:textId="0D6A8E0D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4BD835C1" w14:textId="6D9D1423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ED9F9A" wp14:editId="7D6382C7">
            <wp:extent cx="5731510" cy="3223895"/>
            <wp:effectExtent l="0" t="0" r="254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A68B1" w14:textId="4CEB9A9B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05971AAF" w14:textId="68A298C5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0020D3" wp14:editId="36FED0F2">
            <wp:extent cx="5731510" cy="3223895"/>
            <wp:effectExtent l="0" t="0" r="254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BAFF" w14:textId="1DE55EE1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0375A500" w14:textId="106F1A72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FB1705" wp14:editId="22C23B71">
            <wp:extent cx="5731510" cy="3223895"/>
            <wp:effectExtent l="0" t="0" r="254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64A54" w14:textId="7D596CD9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6AB1C0E2" w14:textId="40062DD6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ified XML file:</w:t>
      </w:r>
    </w:p>
    <w:p w14:paraId="4819463B" w14:textId="7955025A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FC177" wp14:editId="027803A8">
            <wp:extent cx="5731510" cy="3223895"/>
            <wp:effectExtent l="0" t="0" r="254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82DD5" w14:textId="65131706" w:rsidR="00AE6CC1" w:rsidRDefault="00AE6CC1">
      <w:pPr>
        <w:rPr>
          <w:rFonts w:ascii="Times New Roman" w:hAnsi="Times New Roman" w:cs="Times New Roman"/>
          <w:sz w:val="24"/>
          <w:szCs w:val="24"/>
        </w:rPr>
      </w:pPr>
    </w:p>
    <w:p w14:paraId="2867286F" w14:textId="0975C06E" w:rsidR="00AE6CC1" w:rsidRDefault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C1C38C" wp14:editId="11DA943E">
            <wp:extent cx="5731510" cy="3223895"/>
            <wp:effectExtent l="0" t="0" r="254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3EE64" w14:textId="1E8F8E3E" w:rsidR="00AE6CC1" w:rsidRDefault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715690" wp14:editId="6D382926">
            <wp:extent cx="5731510" cy="3223895"/>
            <wp:effectExtent l="0" t="0" r="254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0A8AF" w14:textId="3711548B" w:rsidR="00AE6CC1" w:rsidRDefault="00AE6CC1">
      <w:pPr>
        <w:rPr>
          <w:rFonts w:ascii="Times New Roman" w:hAnsi="Times New Roman" w:cs="Times New Roman"/>
          <w:sz w:val="24"/>
          <w:szCs w:val="24"/>
        </w:rPr>
      </w:pPr>
    </w:p>
    <w:p w14:paraId="2EE51B2F" w14:textId="6FE2DAFF" w:rsidR="00AE6CC1" w:rsidRDefault="00AE6C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it details using OTP:</w:t>
      </w:r>
    </w:p>
    <w:p w14:paraId="6CF859ED" w14:textId="03CCC1A0" w:rsidR="00AE6CC1" w:rsidRDefault="009F679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A3AB8C" wp14:editId="6B9D121D">
            <wp:extent cx="5731510" cy="3223895"/>
            <wp:effectExtent l="0" t="0" r="254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CB791" w14:textId="0B8B2878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749C418E" w14:textId="3796BAD5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3F01D0A3" w14:textId="67B7FF5A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18CC11BD" w14:textId="021D3B4A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535C1B0E" w14:textId="0F86C0A8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3F9994F8" w14:textId="3DBF4BA2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0D0AEEB" wp14:editId="684FA79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553D9" w14:textId="232EAF68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10C011F" w14:textId="65A72AC6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FF9821" wp14:editId="4038FF4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0ED28" w14:textId="01025FA2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31B76A8" w14:textId="72CD8B79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DCD5B5" wp14:editId="3BACE4A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C9DDD" w14:textId="2BF0F955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69A07BF" w14:textId="2EF15DB8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82515D" wp14:editId="10B9474F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52246" w14:textId="6620CDBD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1381C4AC" w14:textId="52B9633A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23C591" wp14:editId="6AD1F823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93EFD" w14:textId="77777777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782CD0EF" w14:textId="473AC920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ing correct OTP:</w:t>
      </w:r>
    </w:p>
    <w:p w14:paraId="5A670889" w14:textId="117D1FE3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913793" wp14:editId="35517834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CF566" w14:textId="259F0ACB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616DE530" w14:textId="1D69C7FD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E0CE59" wp14:editId="7DA77CC0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A00A9" w14:textId="2C6845BD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37481E54" w14:textId="36783D2E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AF0AB1" wp14:editId="75039024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FE980" w14:textId="57BB3D57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39E165" wp14:editId="48FAC743">
            <wp:extent cx="5731510" cy="3223895"/>
            <wp:effectExtent l="0" t="0" r="254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D10F1" w14:textId="6CEFBB53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43F24DD2" w14:textId="6A170DA7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B938DA" wp14:editId="08DEE580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3BBAD" w14:textId="1FF3A6EE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6157AC16" w14:textId="07D1CBF6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59CC3E" wp14:editId="009C50BB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A4E6C" w14:textId="52EF5119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420715B2" w14:textId="76599B4F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8D0771" wp14:editId="4C15AB4E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82CF1" w14:textId="5CD11482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C0C9BD6" w14:textId="1DCA16D9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0123D3C" wp14:editId="53F94B49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B48D0" w14:textId="3385466E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1AEBAEF9" w14:textId="437EBF1A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0CC37B" wp14:editId="3B338B96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61877" w14:textId="7D958D21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6D542D96" w14:textId="72FC4A97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B9EE9B" wp14:editId="59642C17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673B2" w14:textId="7F5162C7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70477ACE" w14:textId="443364A8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8AC0B2" wp14:editId="051480E2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9EADF" w14:textId="60A43E15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17EE9A00" w14:textId="77777777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36522C8A" w14:textId="70BC8C0D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0C55BCDF" w14:textId="77777777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60DE6D84" w14:textId="5FD20F85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416494E7" w14:textId="77777777" w:rsidR="00AE6CC1" w:rsidRPr="003C7C16" w:rsidRDefault="00AE6CC1">
      <w:pPr>
        <w:rPr>
          <w:rFonts w:ascii="Times New Roman" w:hAnsi="Times New Roman" w:cs="Times New Roman"/>
          <w:sz w:val="24"/>
          <w:szCs w:val="24"/>
        </w:rPr>
      </w:pPr>
    </w:p>
    <w:sectPr w:rsidR="00AE6CC1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77D0C"/>
    <w:multiLevelType w:val="hybridMultilevel"/>
    <w:tmpl w:val="308A84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231440">
    <w:abstractNumId w:val="1"/>
  </w:num>
  <w:num w:numId="2" w16cid:durableId="782842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gUAvrB7+iwAAAA="/>
  </w:docVars>
  <w:rsids>
    <w:rsidRoot w:val="003C7C16"/>
    <w:rsid w:val="000217A9"/>
    <w:rsid w:val="00043033"/>
    <w:rsid w:val="000A4E12"/>
    <w:rsid w:val="001420D1"/>
    <w:rsid w:val="002E60C3"/>
    <w:rsid w:val="00337597"/>
    <w:rsid w:val="003B568E"/>
    <w:rsid w:val="003C7C08"/>
    <w:rsid w:val="003C7C16"/>
    <w:rsid w:val="00476688"/>
    <w:rsid w:val="004C2411"/>
    <w:rsid w:val="0055204D"/>
    <w:rsid w:val="006128C3"/>
    <w:rsid w:val="006136CF"/>
    <w:rsid w:val="00652731"/>
    <w:rsid w:val="00730EB4"/>
    <w:rsid w:val="007561A2"/>
    <w:rsid w:val="007A1DCE"/>
    <w:rsid w:val="007B53DB"/>
    <w:rsid w:val="007E2D0A"/>
    <w:rsid w:val="00826FE5"/>
    <w:rsid w:val="00984DB6"/>
    <w:rsid w:val="009D19FB"/>
    <w:rsid w:val="009F679D"/>
    <w:rsid w:val="00AA682D"/>
    <w:rsid w:val="00AE6CC1"/>
    <w:rsid w:val="00B55439"/>
    <w:rsid w:val="00BE7504"/>
    <w:rsid w:val="00BF3AFC"/>
    <w:rsid w:val="00C23378"/>
    <w:rsid w:val="00DD367E"/>
    <w:rsid w:val="00EF1FF2"/>
    <w:rsid w:val="00F103D5"/>
    <w:rsid w:val="00F14B8E"/>
    <w:rsid w:val="00F35BD1"/>
    <w:rsid w:val="00F93600"/>
    <w:rsid w:val="00FB40F9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1D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4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4D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4D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numbering" Target="numbering.xml"/><Relationship Id="rId9" Type="http://schemas.openxmlformats.org/officeDocument/2006/relationships/hyperlink" Target="https://drive.google.com/drive/folders/13zaEwlM1chssaG3o6DIjMNvkgGRRD-iH?usp=sharing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8</cp:revision>
  <cp:lastPrinted>2022-04-27T18:39:00Z</cp:lastPrinted>
  <dcterms:created xsi:type="dcterms:W3CDTF">2022-02-09T05:42:00Z</dcterms:created>
  <dcterms:modified xsi:type="dcterms:W3CDTF">2022-04-2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